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72BBB" w14:textId="5B6947B5" w:rsidR="00B13BF7" w:rsidRPr="00E41521" w:rsidRDefault="0042191E" w:rsidP="002552DB">
      <w:pPr>
        <w:spacing w:line="400" w:lineRule="exact"/>
        <w:jc w:val="center"/>
        <w:rPr>
          <w:rFonts w:ascii="微軟正黑體" w:eastAsia="微軟正黑體" w:hAnsi="微軟正黑體" w:cs="Arial"/>
          <w:b/>
          <w:bCs/>
          <w:color w:val="000000" w:themeColor="text1"/>
          <w:sz w:val="32"/>
          <w:szCs w:val="32"/>
        </w:rPr>
      </w:pP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32"/>
          <w:szCs w:val="32"/>
        </w:rPr>
        <w:t>Ta</w:t>
      </w:r>
      <w:r w:rsidRPr="00E41521">
        <w:rPr>
          <w:rFonts w:ascii="微軟正黑體" w:eastAsia="微軟正黑體" w:hAnsi="微軟正黑體" w:cs="Arial"/>
          <w:b/>
          <w:bCs/>
          <w:color w:val="000000" w:themeColor="text1"/>
          <w:sz w:val="32"/>
          <w:szCs w:val="32"/>
        </w:rPr>
        <w:t xml:space="preserve">iwan in Design </w:t>
      </w:r>
      <w:r w:rsidR="0036725D"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32"/>
          <w:szCs w:val="32"/>
        </w:rPr>
        <w:t>文創設計</w:t>
      </w: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32"/>
          <w:szCs w:val="32"/>
        </w:rPr>
        <w:t>日本</w:t>
      </w:r>
      <w:r w:rsidR="0036725D"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32"/>
          <w:szCs w:val="32"/>
        </w:rPr>
        <w:t>拓銷團</w:t>
      </w:r>
      <w:r w:rsidR="00FA659C" w:rsidRPr="00E41521">
        <w:rPr>
          <w:rFonts w:ascii="微軟正黑體" w:eastAsia="微軟正黑體" w:hAnsi="微軟正黑體" w:cs="Arial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5E8837C" wp14:editId="5257DACC">
            <wp:simplePos x="0" y="0"/>
            <wp:positionH relativeFrom="margin">
              <wp:posOffset>-31750</wp:posOffset>
            </wp:positionH>
            <wp:positionV relativeFrom="margin">
              <wp:posOffset>19050</wp:posOffset>
            </wp:positionV>
            <wp:extent cx="504190" cy="640715"/>
            <wp:effectExtent l="0" t="0" r="0" b="6985"/>
            <wp:wrapSquare wrapText="bothSides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" cy="6407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Start w:id="0" w:name="_Hlk12462111"/>
    </w:p>
    <w:p w14:paraId="6E448BBB" w14:textId="40A71503" w:rsidR="00B13BF7" w:rsidRPr="00E41521" w:rsidRDefault="0036725D" w:rsidP="002552DB">
      <w:pPr>
        <w:spacing w:line="400" w:lineRule="exact"/>
        <w:jc w:val="center"/>
        <w:rPr>
          <w:rFonts w:ascii="微軟正黑體" w:eastAsia="微軟正黑體" w:hAnsi="微軟正黑體" w:cs="Arial"/>
          <w:b/>
          <w:bCs/>
          <w:color w:val="000000" w:themeColor="text1"/>
          <w:sz w:val="32"/>
          <w:szCs w:val="32"/>
        </w:rPr>
      </w:pP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32"/>
          <w:szCs w:val="32"/>
        </w:rPr>
        <w:t>宣傳</w:t>
      </w:r>
      <w:r w:rsidR="00B13BF7" w:rsidRPr="00E41521">
        <w:rPr>
          <w:rFonts w:ascii="微軟正黑體" w:eastAsia="微軟正黑體" w:hAnsi="微軟正黑體" w:cs="Arial"/>
          <w:b/>
          <w:bCs/>
          <w:color w:val="000000" w:themeColor="text1"/>
          <w:sz w:val="32"/>
          <w:szCs w:val="32"/>
        </w:rPr>
        <w:t>資訊表</w:t>
      </w:r>
    </w:p>
    <w:p w14:paraId="2BC5E44F" w14:textId="60B97EFC" w:rsidR="00F17D69" w:rsidRPr="00E41521" w:rsidRDefault="00011303" w:rsidP="00312D81">
      <w:pPr>
        <w:spacing w:line="400" w:lineRule="exact"/>
        <w:jc w:val="right"/>
        <w:rPr>
          <w:rFonts w:ascii="微軟正黑體" w:eastAsia="微軟正黑體" w:hAnsi="微軟正黑體" w:cs="Arial"/>
          <w:b/>
          <w:bCs/>
          <w:color w:val="000000" w:themeColor="text1"/>
          <w:sz w:val="20"/>
          <w:szCs w:val="20"/>
        </w:rPr>
      </w:pP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繳交日期: 202</w:t>
      </w:r>
      <w:r w:rsidR="0042191E"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3</w:t>
      </w: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年</w:t>
      </w:r>
      <w:r w:rsidR="008013A9"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3</w:t>
      </w: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月</w:t>
      </w:r>
      <w:r w:rsidR="0042191E"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30</w:t>
      </w: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日前</w:t>
      </w:r>
      <w:r w:rsidR="00C54E50"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 xml:space="preserve"> </w:t>
      </w:r>
      <w:r w:rsidRPr="00E41521">
        <w:rPr>
          <w:rFonts w:ascii="微軟正黑體" w:eastAsia="微軟正黑體" w:hAnsi="微軟正黑體" w:cs="Arial"/>
          <w:b/>
          <w:bCs/>
          <w:color w:val="000000" w:themeColor="text1"/>
          <w:sz w:val="20"/>
          <w:szCs w:val="20"/>
        </w:rPr>
        <w:t>Email to Irena:huiyu@taitra.org.tw</w:t>
      </w:r>
    </w:p>
    <w:p w14:paraId="72898EE5" w14:textId="02347C74" w:rsidR="00E733A1" w:rsidRPr="00E41521" w:rsidRDefault="008F248A" w:rsidP="008F248A">
      <w:pPr>
        <w:pStyle w:val="aa"/>
        <w:numPr>
          <w:ilvl w:val="0"/>
          <w:numId w:val="6"/>
        </w:numPr>
        <w:spacing w:line="400" w:lineRule="exact"/>
        <w:ind w:leftChars="0"/>
        <w:rPr>
          <w:rFonts w:ascii="微軟正黑體" w:eastAsia="微軟正黑體" w:hAnsi="微軟正黑體" w:cs="Arial"/>
          <w:b/>
          <w:bCs/>
          <w:color w:val="000000" w:themeColor="text1"/>
          <w:sz w:val="20"/>
          <w:szCs w:val="20"/>
        </w:rPr>
      </w:pP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公司</w:t>
      </w:r>
      <w:r w:rsidR="00E41521"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及品牌</w:t>
      </w: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基本資料</w:t>
      </w:r>
    </w:p>
    <w:tbl>
      <w:tblPr>
        <w:tblStyle w:val="a3"/>
        <w:tblW w:w="9209" w:type="dxa"/>
        <w:tblLook w:val="04A0" w:firstRow="1" w:lastRow="0" w:firstColumn="1" w:lastColumn="0" w:noHBand="0" w:noVBand="1"/>
      </w:tblPr>
      <w:tblGrid>
        <w:gridCol w:w="4388"/>
        <w:gridCol w:w="286"/>
        <w:gridCol w:w="4535"/>
      </w:tblGrid>
      <w:tr w:rsidR="00E41521" w:rsidRPr="00E41521" w14:paraId="0A10B474" w14:textId="77777777" w:rsidTr="001414AE">
        <w:trPr>
          <w:trHeight w:val="377"/>
        </w:trPr>
        <w:tc>
          <w:tcPr>
            <w:tcW w:w="9209" w:type="dxa"/>
            <w:gridSpan w:val="3"/>
          </w:tcPr>
          <w:p w14:paraId="40BF684A" w14:textId="7DAFE503" w:rsidR="00EE3E52" w:rsidRPr="00E41521" w:rsidRDefault="00EE3E52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名稱中文：</w:t>
            </w:r>
            <w:r w:rsidR="0036725D" w:rsidRPr="00E41521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E41521" w:rsidRPr="00E41521" w14:paraId="494E83A8" w14:textId="77777777" w:rsidTr="001414AE">
        <w:trPr>
          <w:trHeight w:val="396"/>
        </w:trPr>
        <w:tc>
          <w:tcPr>
            <w:tcW w:w="9209" w:type="dxa"/>
            <w:gridSpan w:val="3"/>
          </w:tcPr>
          <w:p w14:paraId="76AF975B" w14:textId="5FF1A7AA" w:rsidR="00EE3E52" w:rsidRPr="00E41521" w:rsidRDefault="00EE3E52" w:rsidP="00EE3E5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名稱英文：</w:t>
            </w:r>
          </w:p>
        </w:tc>
      </w:tr>
      <w:tr w:rsidR="00E41521" w:rsidRPr="00E41521" w14:paraId="53E95AB4" w14:textId="7575C7E5" w:rsidTr="00E41521">
        <w:trPr>
          <w:trHeight w:val="1682"/>
        </w:trPr>
        <w:tc>
          <w:tcPr>
            <w:tcW w:w="4674" w:type="dxa"/>
            <w:gridSpan w:val="2"/>
          </w:tcPr>
          <w:p w14:paraId="21B911B7" w14:textId="2AC5A67A" w:rsidR="00E41521" w:rsidRPr="00E41521" w:rsidRDefault="00E41521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品牌官網網址(英或日文)：</w:t>
            </w:r>
          </w:p>
        </w:tc>
        <w:tc>
          <w:tcPr>
            <w:tcW w:w="4535" w:type="dxa"/>
          </w:tcPr>
          <w:p w14:paraId="4282895D" w14:textId="4A6BFE8A" w:rsidR="00E41521" w:rsidRPr="00E41521" w:rsidRDefault="00E41521" w:rsidP="00E41521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品牌官網網址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QRC</w:t>
            </w:r>
            <w:r w:rsidRPr="00E41521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 xml:space="preserve">ode 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貼於此</w:t>
            </w:r>
          </w:p>
        </w:tc>
      </w:tr>
      <w:tr w:rsidR="00E41521" w:rsidRPr="00E41521" w14:paraId="0808ED0E" w14:textId="7DF15FCA" w:rsidTr="00E41521">
        <w:trPr>
          <w:trHeight w:val="521"/>
        </w:trPr>
        <w:tc>
          <w:tcPr>
            <w:tcW w:w="4674" w:type="dxa"/>
            <w:gridSpan w:val="2"/>
          </w:tcPr>
          <w:p w14:paraId="1A8FA895" w14:textId="77777777" w:rsidR="00E41521" w:rsidRPr="00E41521" w:rsidRDefault="00E41521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線上跨境販售網址(英或日文)：</w:t>
            </w:r>
          </w:p>
          <w:p w14:paraId="6CA63460" w14:textId="77777777" w:rsidR="00E41521" w:rsidRPr="00E41521" w:rsidRDefault="00E41521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4EE05254" w14:textId="77777777" w:rsidR="00E41521" w:rsidRPr="00E41521" w:rsidRDefault="00E41521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744913B7" w14:textId="77777777" w:rsidR="00E41521" w:rsidRPr="00E41521" w:rsidRDefault="00E41521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1A09E0FC" w14:textId="0EC3455F" w:rsidR="00E41521" w:rsidRPr="00E41521" w:rsidRDefault="00E41521" w:rsidP="008F248A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FF4B987" w14:textId="53F8DABA" w:rsidR="00E41521" w:rsidRPr="00E41521" w:rsidRDefault="00E41521" w:rsidP="00E41521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線上跨境販售網址QRCode 貼於此</w:t>
            </w:r>
          </w:p>
        </w:tc>
      </w:tr>
      <w:tr w:rsidR="00E41521" w:rsidRPr="00E41521" w14:paraId="0258D734" w14:textId="77777777" w:rsidTr="00E41521">
        <w:trPr>
          <w:trHeight w:val="449"/>
        </w:trPr>
        <w:tc>
          <w:tcPr>
            <w:tcW w:w="4674" w:type="dxa"/>
            <w:gridSpan w:val="2"/>
          </w:tcPr>
          <w:p w14:paraId="0CBFDE54" w14:textId="35D4FFCF" w:rsidR="00744B00" w:rsidRPr="00E41521" w:rsidRDefault="00744B00" w:rsidP="00907F63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日本有代理(含獨家及一般)</w:t>
            </w:r>
            <w:r w:rsidR="00605A4A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535" w:type="dxa"/>
          </w:tcPr>
          <w:p w14:paraId="37C1013A" w14:textId="4771EFB9" w:rsidR="00744B00" w:rsidRPr="00E41521" w:rsidRDefault="00605A4A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是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="0036725D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)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否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="0036725D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</w:t>
            </w:r>
            <w:r w:rsidR="00CF2E6F" w:rsidRPr="00E41521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 xml:space="preserve">  ) </w:t>
            </w:r>
          </w:p>
        </w:tc>
      </w:tr>
      <w:tr w:rsidR="00E41521" w:rsidRPr="00E41521" w14:paraId="0C735054" w14:textId="77777777" w:rsidTr="00E41521">
        <w:trPr>
          <w:trHeight w:val="588"/>
        </w:trPr>
        <w:tc>
          <w:tcPr>
            <w:tcW w:w="4674" w:type="dxa"/>
            <w:gridSpan w:val="2"/>
          </w:tcPr>
          <w:p w14:paraId="12E57CB0" w14:textId="526F4A4F" w:rsidR="003B7564" w:rsidRPr="00E41521" w:rsidRDefault="0036725D" w:rsidP="00EE3E5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參團目的:尋求日本</w:t>
            </w:r>
          </w:p>
        </w:tc>
        <w:tc>
          <w:tcPr>
            <w:tcW w:w="4535" w:type="dxa"/>
          </w:tcPr>
          <w:p w14:paraId="1882145C" w14:textId="77777777" w:rsidR="000741D1" w:rsidRPr="00E41521" w:rsidRDefault="0036725D" w:rsidP="000741D1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代理商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="00A93E1D" w:rsidRPr="00E41521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 xml:space="preserve"> </w:t>
            </w:r>
            <w:r w:rsidR="00A93E1D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)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經銷商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  )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募資合作(  )線上銷售(   )</w:t>
            </w:r>
          </w:p>
          <w:p w14:paraId="08ED2363" w14:textId="2B9829FD" w:rsidR="00605A4A" w:rsidRPr="00E41521" w:rsidRDefault="0036725D" w:rsidP="000741D1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其他(請說明:    </w:t>
            </w:r>
            <w:r w:rsidR="000741D1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            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       )</w:t>
            </w:r>
          </w:p>
        </w:tc>
      </w:tr>
      <w:tr w:rsidR="00E41521" w:rsidRPr="00E41521" w14:paraId="28BC9C33" w14:textId="77777777" w:rsidTr="00E41521">
        <w:trPr>
          <w:trHeight w:val="818"/>
        </w:trPr>
        <w:tc>
          <w:tcPr>
            <w:tcW w:w="4674" w:type="dxa"/>
            <w:gridSpan w:val="2"/>
          </w:tcPr>
          <w:p w14:paraId="5FC7C1CE" w14:textId="50A879F7" w:rsidR="00744B00" w:rsidRPr="00E41521" w:rsidRDefault="00E41521" w:rsidP="00EE3E5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</w:t>
            </w:r>
            <w:r w:rsidR="0036725D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亮點主題</w:t>
            </w:r>
            <w:r w:rsidR="00744B00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                                                                                     </w:t>
            </w:r>
          </w:p>
        </w:tc>
        <w:tc>
          <w:tcPr>
            <w:tcW w:w="4535" w:type="dxa"/>
          </w:tcPr>
          <w:p w14:paraId="5B52CE2D" w14:textId="7ED2F8EE" w:rsidR="000741D1" w:rsidRPr="00E41521" w:rsidRDefault="000741D1" w:rsidP="008F248A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日本初登陸(    )     </w:t>
            </w:r>
            <w:r w:rsidR="0036725D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創新設計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="0036725D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)</w:t>
            </w:r>
          </w:p>
          <w:p w14:paraId="0D62F779" w14:textId="0F29C943" w:rsidR="00744B00" w:rsidRPr="00E41521" w:rsidRDefault="0036725D" w:rsidP="000741D1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健康防疫(    )</w:t>
            </w:r>
            <w:r w:rsidR="000741D1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   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環保永續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="00A93E1D" w:rsidRPr="00E41521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 xml:space="preserve"> 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</w:t>
            </w:r>
            <w:r w:rsidR="00A93E1D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</w:t>
            </w:r>
            <w:r w:rsidR="00CF2E6F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)</w:t>
            </w:r>
            <w:r w:rsidR="00605A4A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</w:t>
            </w:r>
          </w:p>
        </w:tc>
      </w:tr>
      <w:tr w:rsidR="00E41521" w:rsidRPr="00E41521" w14:paraId="4581EEFF" w14:textId="77777777" w:rsidTr="00E41521">
        <w:trPr>
          <w:trHeight w:val="453"/>
        </w:trPr>
        <w:tc>
          <w:tcPr>
            <w:tcW w:w="4674" w:type="dxa"/>
            <w:gridSpan w:val="2"/>
            <w:tcBorders>
              <w:bottom w:val="single" w:sz="4" w:space="0" w:color="auto"/>
            </w:tcBorders>
          </w:tcPr>
          <w:p w14:paraId="42387AD2" w14:textId="214948A1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中文簡介(300字為限)</w:t>
            </w:r>
          </w:p>
        </w:tc>
        <w:tc>
          <w:tcPr>
            <w:tcW w:w="4535" w:type="dxa"/>
          </w:tcPr>
          <w:p w14:paraId="0BCCA927" w14:textId="13740DF3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日文簡介(同中文內容)</w:t>
            </w:r>
          </w:p>
        </w:tc>
      </w:tr>
      <w:tr w:rsidR="00E41521" w:rsidRPr="00E41521" w14:paraId="5FBD29D1" w14:textId="77777777" w:rsidTr="00E41521">
        <w:trPr>
          <w:trHeight w:val="1378"/>
        </w:trPr>
        <w:tc>
          <w:tcPr>
            <w:tcW w:w="4674" w:type="dxa"/>
            <w:gridSpan w:val="2"/>
          </w:tcPr>
          <w:p w14:paraId="45770192" w14:textId="77777777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41CBD8F9" w14:textId="77777777" w:rsidR="00E41521" w:rsidRPr="00E41521" w:rsidRDefault="00E41521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3E76B638" w14:textId="77777777" w:rsidR="00E41521" w:rsidRPr="00E41521" w:rsidRDefault="00E41521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12AF0775" w14:textId="77777777" w:rsidR="00E41521" w:rsidRPr="00E41521" w:rsidRDefault="00E41521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0CEB577A" w14:textId="77777777" w:rsidR="00E41521" w:rsidRDefault="00E41521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0127F25E" w14:textId="7AE060B7" w:rsidR="00E41521" w:rsidRPr="00E41521" w:rsidRDefault="00E41521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4535" w:type="dxa"/>
          </w:tcPr>
          <w:p w14:paraId="7489A649" w14:textId="77777777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E41521" w:rsidRPr="00E41521" w14:paraId="65865637" w14:textId="77777777" w:rsidTr="00E41521">
        <w:trPr>
          <w:trHeight w:val="160"/>
        </w:trPr>
        <w:tc>
          <w:tcPr>
            <w:tcW w:w="4674" w:type="dxa"/>
            <w:gridSpan w:val="2"/>
          </w:tcPr>
          <w:p w14:paraId="2C6A5017" w14:textId="409D38FC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LOGO (圖檔另以附件寄送或提供連結)</w:t>
            </w:r>
          </w:p>
        </w:tc>
        <w:tc>
          <w:tcPr>
            <w:tcW w:w="4535" w:type="dxa"/>
          </w:tcPr>
          <w:p w14:paraId="058F4CEA" w14:textId="70351CC2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品牌LOGO(圖檔另以附件寄送或提供連結)</w:t>
            </w:r>
          </w:p>
        </w:tc>
      </w:tr>
      <w:tr w:rsidR="00E41521" w:rsidRPr="00E41521" w14:paraId="5B2C899E" w14:textId="77777777" w:rsidTr="00E41521">
        <w:trPr>
          <w:trHeight w:val="2046"/>
        </w:trPr>
        <w:tc>
          <w:tcPr>
            <w:tcW w:w="4674" w:type="dxa"/>
            <w:gridSpan w:val="2"/>
          </w:tcPr>
          <w:p w14:paraId="5F8B123E" w14:textId="7CB7FF90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LOGO圖檔貼於此»»</w:t>
            </w:r>
          </w:p>
        </w:tc>
        <w:tc>
          <w:tcPr>
            <w:tcW w:w="4535" w:type="dxa"/>
          </w:tcPr>
          <w:p w14:paraId="7547B660" w14:textId="1F21D6AB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品牌LOGO圖檔貼於此»»</w:t>
            </w:r>
          </w:p>
        </w:tc>
      </w:tr>
      <w:tr w:rsidR="00E41521" w:rsidRPr="00E41521" w14:paraId="3F030224" w14:textId="77777777" w:rsidTr="001414AE">
        <w:trPr>
          <w:trHeight w:val="539"/>
        </w:trPr>
        <w:tc>
          <w:tcPr>
            <w:tcW w:w="9209" w:type="dxa"/>
            <w:gridSpan w:val="3"/>
            <w:tcBorders>
              <w:bottom w:val="single" w:sz="4" w:space="0" w:color="auto"/>
            </w:tcBorders>
          </w:tcPr>
          <w:p w14:paraId="597029DE" w14:textId="1E350CBB" w:rsidR="00600348" w:rsidRPr="00E41521" w:rsidRDefault="00600348" w:rsidP="00600348">
            <w:pPr>
              <w:spacing w:line="400" w:lineRule="exact"/>
              <w:jc w:val="center"/>
              <w:rPr>
                <w:rFonts w:ascii="微軟正黑體" w:eastAsia="微軟正黑體" w:hAnsi="微軟正黑體" w:cs="Arial"/>
                <w:b/>
                <w:bCs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  <w:lastRenderedPageBreak/>
              <w:t>參團與談負責人員</w:t>
            </w:r>
          </w:p>
        </w:tc>
      </w:tr>
      <w:tr w:rsidR="00E41521" w:rsidRPr="00E41521" w14:paraId="45E4B7A2" w14:textId="77777777" w:rsidTr="00E41521">
        <w:trPr>
          <w:trHeight w:val="564"/>
        </w:trPr>
        <w:tc>
          <w:tcPr>
            <w:tcW w:w="4674" w:type="dxa"/>
            <w:gridSpan w:val="2"/>
          </w:tcPr>
          <w:p w14:paraId="3BED9AB5" w14:textId="7436187B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中文姓名 </w:t>
            </w:r>
          </w:p>
        </w:tc>
        <w:tc>
          <w:tcPr>
            <w:tcW w:w="4535" w:type="dxa"/>
          </w:tcPr>
          <w:p w14:paraId="2554EBBF" w14:textId="1FBAB690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英文姓名 </w:t>
            </w:r>
          </w:p>
        </w:tc>
      </w:tr>
      <w:tr w:rsidR="00E41521" w:rsidRPr="00E41521" w14:paraId="359E8C91" w14:textId="77777777" w:rsidTr="00E41521">
        <w:trPr>
          <w:trHeight w:val="460"/>
        </w:trPr>
        <w:tc>
          <w:tcPr>
            <w:tcW w:w="4674" w:type="dxa"/>
            <w:gridSpan w:val="2"/>
          </w:tcPr>
          <w:p w14:paraId="1ED5ECA3" w14:textId="5A560983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職稱(中文)  </w:t>
            </w:r>
          </w:p>
        </w:tc>
        <w:tc>
          <w:tcPr>
            <w:tcW w:w="4535" w:type="dxa"/>
          </w:tcPr>
          <w:p w14:paraId="0FE3EA42" w14:textId="58FA7599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職稱(英文)</w:t>
            </w:r>
            <w:r w:rsidRPr="00E41521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E41521" w:rsidRPr="00E41521" w14:paraId="6EED121E" w14:textId="77777777" w:rsidTr="00E41521">
        <w:trPr>
          <w:trHeight w:val="650"/>
        </w:trPr>
        <w:tc>
          <w:tcPr>
            <w:tcW w:w="4674" w:type="dxa"/>
            <w:gridSpan w:val="2"/>
          </w:tcPr>
          <w:p w14:paraId="6B04B5C8" w14:textId="77777777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e</w:t>
            </w:r>
            <w:r w:rsidRPr="00E41521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>mail:</w:t>
            </w:r>
          </w:p>
          <w:p w14:paraId="3028367D" w14:textId="31CBDB8A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535" w:type="dxa"/>
          </w:tcPr>
          <w:p w14:paraId="47FB2354" w14:textId="77777777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連絡電話:</w:t>
            </w:r>
          </w:p>
          <w:p w14:paraId="11BF31FB" w14:textId="08873179" w:rsidR="00600348" w:rsidRPr="00E41521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手機：</w:t>
            </w:r>
          </w:p>
        </w:tc>
      </w:tr>
      <w:tr w:rsidR="00E41521" w:rsidRPr="00E41521" w14:paraId="0A549886" w14:textId="5EDEAE53" w:rsidTr="00E41521">
        <w:trPr>
          <w:trHeight w:val="1975"/>
        </w:trPr>
        <w:tc>
          <w:tcPr>
            <w:tcW w:w="4674" w:type="dxa"/>
            <w:gridSpan w:val="2"/>
          </w:tcPr>
          <w:p w14:paraId="17ADB5AB" w14:textId="0DB13880" w:rsidR="00600348" w:rsidRPr="00E41521" w:rsidRDefault="00600348" w:rsidP="00E41521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與談人員相片</w:t>
            </w:r>
            <w:r w:rsidR="00E41521"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檔另以附件寄送或提供連結)</w:t>
            </w:r>
          </w:p>
        </w:tc>
        <w:tc>
          <w:tcPr>
            <w:tcW w:w="4535" w:type="dxa"/>
          </w:tcPr>
          <w:p w14:paraId="1FD29187" w14:textId="3F49D4B1" w:rsidR="00600348" w:rsidRPr="00E41521" w:rsidRDefault="00E41521" w:rsidP="00E41521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與談人員相片貼於此»»</w:t>
            </w:r>
          </w:p>
        </w:tc>
      </w:tr>
      <w:tr w:rsidR="00E41521" w:rsidRPr="00E41521" w14:paraId="3D6F2785" w14:textId="77777777" w:rsidTr="001414AE">
        <w:trPr>
          <w:trHeight w:val="702"/>
        </w:trPr>
        <w:tc>
          <w:tcPr>
            <w:tcW w:w="92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D388A9" w14:textId="77777777" w:rsidR="00885F34" w:rsidRDefault="00600348" w:rsidP="00A72C32">
            <w:pPr>
              <w:pStyle w:val="aa"/>
              <w:numPr>
                <w:ilvl w:val="0"/>
                <w:numId w:val="6"/>
              </w:numPr>
              <w:spacing w:line="400" w:lineRule="exact"/>
              <w:ind w:leftChars="0"/>
              <w:rPr>
                <w:rFonts w:ascii="微軟正黑體" w:eastAsia="微軟正黑體" w:hAnsi="微軟正黑體" w:cs="Arial"/>
                <w:b/>
                <w:bCs/>
                <w:color w:val="000000" w:themeColor="text1"/>
                <w:sz w:val="20"/>
                <w:szCs w:val="20"/>
              </w:rPr>
            </w:pPr>
            <w:r w:rsidRPr="001A2946"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  <w:t>參展產品亮點資訊</w:t>
            </w:r>
            <w:r w:rsidR="001A2946" w:rsidRPr="001A2946"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0D04D6FA" w14:textId="77777777" w:rsidR="00885F34" w:rsidRDefault="001A2946" w:rsidP="00885F34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說明:</w:t>
            </w:r>
          </w:p>
          <w:p w14:paraId="7E1220BB" w14:textId="260BEEB5" w:rsidR="00885F34" w:rsidRPr="00885F34" w:rsidRDefault="00600348" w:rsidP="00885F34">
            <w:pPr>
              <w:pStyle w:val="aa"/>
              <w:numPr>
                <w:ilvl w:val="0"/>
                <w:numId w:val="7"/>
              </w:numPr>
              <w:spacing w:line="400" w:lineRule="exact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至少3項</w:t>
            </w:r>
            <w:r w:rsidR="001A2946"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</w:t>
            </w: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，</w:t>
            </w:r>
            <w:r w:rsidR="00885F34"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超過3項</w:t>
            </w: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表格請自行複製</w:t>
            </w:r>
          </w:p>
          <w:p w14:paraId="4BF512D7" w14:textId="6B3423D9" w:rsidR="00885F34" w:rsidRPr="00885F34" w:rsidRDefault="00600348" w:rsidP="00885F34">
            <w:pPr>
              <w:pStyle w:val="aa"/>
              <w:numPr>
                <w:ilvl w:val="0"/>
                <w:numId w:val="7"/>
              </w:numPr>
              <w:spacing w:line="400" w:lineRule="exact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亮點內容</w:t>
            </w:r>
            <w:r w:rsidR="00885F34"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建議</w:t>
            </w: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:</w:t>
            </w: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新產品、設計、功能、專利及得獎紀錄等</w:t>
            </w:r>
          </w:p>
          <w:p w14:paraId="2EA6509B" w14:textId="10FA073A" w:rsidR="001A2946" w:rsidRPr="00885F34" w:rsidRDefault="00600348" w:rsidP="00885F34">
            <w:pPr>
              <w:pStyle w:val="aa"/>
              <w:numPr>
                <w:ilvl w:val="0"/>
                <w:numId w:val="7"/>
              </w:numPr>
              <w:spacing w:line="400" w:lineRule="exact"/>
              <w:ind w:leftChars="0"/>
              <w:rPr>
                <w:rFonts w:ascii="微軟正黑體" w:eastAsia="微軟正黑體" w:hAnsi="微軟正黑體" w:cs="Arial"/>
                <w:b/>
                <w:bCs/>
                <w:color w:val="000000" w:themeColor="text1"/>
                <w:sz w:val="20"/>
                <w:szCs w:val="20"/>
              </w:rPr>
            </w:pP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檔另以附件寄送</w:t>
            </w:r>
            <w:r w:rsidRPr="00885F34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或提供連結</w:t>
            </w:r>
          </w:p>
        </w:tc>
      </w:tr>
      <w:tr w:rsidR="00A72C32" w:rsidRPr="00E41521" w14:paraId="55743247" w14:textId="77777777" w:rsidTr="00A72C32">
        <w:trPr>
          <w:trHeight w:val="1048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5506" w14:textId="07A03DB1" w:rsidR="00A72C32" w:rsidRDefault="00A72C32" w:rsidP="001A294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bookmarkStart w:id="1" w:name="_Hlk125971669"/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1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中文名稱:</w:t>
            </w:r>
          </w:p>
          <w:p w14:paraId="6B44E102" w14:textId="77777777" w:rsidR="00A72C32" w:rsidRDefault="00A72C32" w:rsidP="001A2946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8E05E" w14:textId="77777777" w:rsidR="00A72C32" w:rsidRPr="00E41521" w:rsidRDefault="00A72C32" w:rsidP="00600348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檔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片貼於</w:t>
            </w: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此»»</w:t>
            </w:r>
          </w:p>
          <w:p w14:paraId="17945E14" w14:textId="77777777" w:rsidR="00A72C32" w:rsidRPr="00E41521" w:rsidRDefault="00A72C32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31E9D645" w14:textId="77777777" w:rsidR="00A72C32" w:rsidRPr="00E41521" w:rsidRDefault="00A72C32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72CDE6F6" w14:textId="77777777" w:rsidR="00A72C32" w:rsidRPr="00E41521" w:rsidRDefault="00A72C32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4C78E84A" w14:textId="77777777" w:rsidR="00A72C32" w:rsidRPr="00E41521" w:rsidRDefault="00A72C32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E41521" w14:paraId="24FE16AC" w14:textId="77777777" w:rsidTr="000B72FE">
        <w:trPr>
          <w:trHeight w:val="933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8C948" w14:textId="66893A8B" w:rsidR="00A72C32" w:rsidRPr="001A2946" w:rsidRDefault="00A72C32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英文名稱</w:t>
            </w:r>
          </w:p>
          <w:p w14:paraId="2F54392A" w14:textId="4906391B" w:rsidR="00A72C32" w:rsidRPr="00E41521" w:rsidRDefault="00A72C32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21CE8F" w14:textId="77777777" w:rsidR="00A72C32" w:rsidRPr="00E41521" w:rsidRDefault="00A72C32" w:rsidP="00600348">
            <w:pP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E41521" w14:paraId="0539C07A" w14:textId="77777777" w:rsidTr="00A72C32">
        <w:trPr>
          <w:trHeight w:val="435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492FC" w14:textId="252FD678" w:rsidR="00A72C32" w:rsidRPr="001A2946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尺寸(公分)長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 </w:t>
            </w: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寬        高     公分</w:t>
            </w:r>
          </w:p>
        </w:tc>
        <w:tc>
          <w:tcPr>
            <w:tcW w:w="482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C79F5F" w14:textId="77777777" w:rsidR="00A72C32" w:rsidRPr="00E41521" w:rsidRDefault="00A72C32" w:rsidP="00600348">
            <w:pP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E41521" w:rsidRPr="00A72C32" w14:paraId="28BB8DCC" w14:textId="77777777" w:rsidTr="001A2946">
        <w:trPr>
          <w:trHeight w:val="1946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7EA91" w14:textId="39C33E83" w:rsidR="00600348" w:rsidRPr="00A72C32" w:rsidRDefault="00600348" w:rsidP="001A294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亮點內容</w:t>
            </w: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_</w:t>
            </w: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中文</w:t>
            </w:r>
            <w:r w:rsidR="001A2946"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200字</w:t>
            </w:r>
            <w:r w:rsidR="001A2946"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51A0B" w14:textId="3C6B3CAD" w:rsidR="00600348" w:rsidRPr="00A72C32" w:rsidRDefault="00600348" w:rsidP="00600348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亮點內容_日文</w:t>
            </w:r>
            <w:r w:rsidR="001A2946"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</w:t>
            </w: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與中文內容同</w:t>
            </w:r>
            <w:r w:rsidR="001A2946"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)</w:t>
            </w:r>
          </w:p>
          <w:p w14:paraId="4E35088A" w14:textId="77777777" w:rsidR="00600348" w:rsidRPr="00A72C32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6395693A" w14:textId="77777777" w:rsidR="00600348" w:rsidRPr="00A72C32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1EFE9C36" w14:textId="7CC9E1AB" w:rsidR="00600348" w:rsidRPr="00A72C32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</w:tr>
      <w:tr w:rsidR="00E41521" w:rsidRPr="00A72C32" w14:paraId="65C3A5BE" w14:textId="7B60A676" w:rsidTr="00A72C32">
        <w:trPr>
          <w:trHeight w:val="2425"/>
        </w:trPr>
        <w:tc>
          <w:tcPr>
            <w:tcW w:w="4388" w:type="dxa"/>
          </w:tcPr>
          <w:p w14:paraId="2D4D3391" w14:textId="188D1754" w:rsidR="00600348" w:rsidRPr="00A72C32" w:rsidRDefault="00600348" w:rsidP="00600348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1</w:t>
            </w: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品牌官網</w:t>
            </w:r>
          </w:p>
          <w:p w14:paraId="5DBC08BC" w14:textId="77777777" w:rsidR="00600348" w:rsidRDefault="00600348" w:rsidP="00600348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網址:</w:t>
            </w:r>
          </w:p>
          <w:p w14:paraId="25B39C15" w14:textId="210A3F91" w:rsidR="00A72C32" w:rsidRPr="00A72C32" w:rsidRDefault="00A72C32" w:rsidP="00600348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QR code 貼於此</w:t>
            </w: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F5F99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1線上跨境販售網址(日文為佳)</w:t>
            </w:r>
          </w:p>
          <w:p w14:paraId="409A6763" w14:textId="77777777" w:rsidR="00600348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網址:</w:t>
            </w:r>
          </w:p>
          <w:p w14:paraId="45DEFD12" w14:textId="7727CD33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QR code 貼於此</w:t>
            </w:r>
          </w:p>
        </w:tc>
      </w:tr>
      <w:tr w:rsidR="00E41521" w:rsidRPr="00A72C32" w14:paraId="398BEAA5" w14:textId="77777777" w:rsidTr="00E41521">
        <w:trPr>
          <w:trHeight w:val="1302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34A43" w14:textId="508943B4" w:rsidR="00600348" w:rsidRPr="00A72C32" w:rsidRDefault="00600348" w:rsidP="00600348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1</w:t>
            </w: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販售價格</w:t>
            </w:r>
          </w:p>
          <w:p w14:paraId="498244D4" w14:textId="61C553E5" w:rsidR="00600348" w:rsidRPr="00A72C32" w:rsidRDefault="00600348" w:rsidP="00600348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0F044" w14:textId="5E5C8288" w:rsidR="00600348" w:rsidRPr="00A72C32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用於FB 上之參考日元價格,非實際販售價格)</w:t>
            </w:r>
          </w:p>
          <w:p w14:paraId="2597545B" w14:textId="284B9658" w:rsidR="00600348" w:rsidRPr="00A72C32" w:rsidRDefault="00600348" w:rsidP="00600348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ppleSystemUIFont" w:hint="eastAsia"/>
                <w:color w:val="000000" w:themeColor="text1"/>
                <w:kern w:val="0"/>
                <w:sz w:val="20"/>
                <w:szCs w:val="20"/>
              </w:rPr>
              <w:t>_____________~______________日幣</w:t>
            </w:r>
          </w:p>
        </w:tc>
      </w:tr>
      <w:bookmarkEnd w:id="1"/>
      <w:tr w:rsidR="00A72C32" w:rsidRPr="00E41521" w14:paraId="0EB4FF2F" w14:textId="77777777" w:rsidTr="00A72C32">
        <w:trPr>
          <w:trHeight w:val="1048"/>
        </w:trPr>
        <w:tc>
          <w:tcPr>
            <w:tcW w:w="4388" w:type="dxa"/>
          </w:tcPr>
          <w:p w14:paraId="717C72B9" w14:textId="0754789A" w:rsid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中文名稱:</w:t>
            </w:r>
          </w:p>
          <w:p w14:paraId="4E4A1B04" w14:textId="77777777" w:rsidR="00A72C32" w:rsidRDefault="00A72C32" w:rsidP="003E1069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gridSpan w:val="2"/>
            <w:vMerge w:val="restart"/>
          </w:tcPr>
          <w:p w14:paraId="0BFB5361" w14:textId="77777777" w:rsidR="00A72C32" w:rsidRPr="00E41521" w:rsidRDefault="00A72C32" w:rsidP="003E1069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檔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片貼於</w:t>
            </w: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此»»</w:t>
            </w:r>
          </w:p>
          <w:p w14:paraId="43BA6B6F" w14:textId="77777777" w:rsidR="00A72C32" w:rsidRPr="00E41521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61B847D4" w14:textId="77777777" w:rsidR="00A72C32" w:rsidRPr="00E41521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75A88D4B" w14:textId="77777777" w:rsidR="00A72C32" w:rsidRPr="00E41521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5E416B0F" w14:textId="77777777" w:rsidR="00A72C32" w:rsidRPr="00E41521" w:rsidRDefault="00A72C32" w:rsidP="003E1069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E41521" w14:paraId="72062F0F" w14:textId="77777777" w:rsidTr="00A72C32">
        <w:trPr>
          <w:trHeight w:val="933"/>
        </w:trPr>
        <w:tc>
          <w:tcPr>
            <w:tcW w:w="4388" w:type="dxa"/>
          </w:tcPr>
          <w:p w14:paraId="50AE74A8" w14:textId="77777777" w:rsidR="00A72C32" w:rsidRPr="001A2946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英文名稱</w:t>
            </w:r>
          </w:p>
          <w:p w14:paraId="4FBE2EEA" w14:textId="77777777" w:rsidR="00A72C32" w:rsidRPr="00E41521" w:rsidRDefault="00A72C32" w:rsidP="003E1069">
            <w:pPr>
              <w:spacing w:line="400" w:lineRule="exact"/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gridSpan w:val="2"/>
            <w:vMerge/>
          </w:tcPr>
          <w:p w14:paraId="4E1AB7B3" w14:textId="77777777" w:rsidR="00A72C32" w:rsidRPr="00E41521" w:rsidRDefault="00A72C32" w:rsidP="003E1069">
            <w:pP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E41521" w14:paraId="600F4637" w14:textId="77777777" w:rsidTr="00A72C32">
        <w:trPr>
          <w:trHeight w:val="435"/>
        </w:trPr>
        <w:tc>
          <w:tcPr>
            <w:tcW w:w="4388" w:type="dxa"/>
          </w:tcPr>
          <w:p w14:paraId="724834E7" w14:textId="77777777" w:rsidR="00A72C32" w:rsidRPr="001A2946" w:rsidRDefault="00A72C32" w:rsidP="003E1069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尺寸(公分)長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     </w:t>
            </w:r>
            <w:r w:rsidRPr="001A294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寬        高     公分</w:t>
            </w:r>
          </w:p>
        </w:tc>
        <w:tc>
          <w:tcPr>
            <w:tcW w:w="4821" w:type="dxa"/>
            <w:gridSpan w:val="2"/>
            <w:vMerge/>
          </w:tcPr>
          <w:p w14:paraId="572275D5" w14:textId="77777777" w:rsidR="00A72C32" w:rsidRPr="00E41521" w:rsidRDefault="00A72C32" w:rsidP="003E1069">
            <w:pP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A72C32" w14:paraId="117663B8" w14:textId="77777777" w:rsidTr="00A72C32">
        <w:trPr>
          <w:trHeight w:val="1946"/>
        </w:trPr>
        <w:tc>
          <w:tcPr>
            <w:tcW w:w="4388" w:type="dxa"/>
          </w:tcPr>
          <w:p w14:paraId="4505A404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亮點內容_中文(200字)</w:t>
            </w:r>
          </w:p>
        </w:tc>
        <w:tc>
          <w:tcPr>
            <w:tcW w:w="4821" w:type="dxa"/>
            <w:gridSpan w:val="2"/>
          </w:tcPr>
          <w:p w14:paraId="047206D9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亮點內容_日文(與中文內容同)</w:t>
            </w:r>
          </w:p>
          <w:p w14:paraId="257D5AB2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550D2A6A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752116D8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</w:tr>
      <w:tr w:rsidR="00A72C32" w:rsidRPr="00A72C32" w14:paraId="3F672A63" w14:textId="77777777" w:rsidTr="00A72C32">
        <w:trPr>
          <w:trHeight w:val="2425"/>
        </w:trPr>
        <w:tc>
          <w:tcPr>
            <w:tcW w:w="4388" w:type="dxa"/>
          </w:tcPr>
          <w:p w14:paraId="05DC3814" w14:textId="4EA3632B" w:rsidR="00A72C32" w:rsidRPr="00A72C32" w:rsidRDefault="00A72C32" w:rsidP="003E1069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品牌官網</w:t>
            </w:r>
          </w:p>
          <w:p w14:paraId="6C600D83" w14:textId="77777777" w:rsidR="00A72C32" w:rsidRDefault="00A72C32" w:rsidP="003E1069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網址:</w:t>
            </w:r>
          </w:p>
          <w:p w14:paraId="3BF347E9" w14:textId="77777777" w:rsidR="00A72C32" w:rsidRPr="00A72C32" w:rsidRDefault="00A72C32" w:rsidP="003E1069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QR code 貼於此</w:t>
            </w:r>
          </w:p>
        </w:tc>
        <w:tc>
          <w:tcPr>
            <w:tcW w:w="4821" w:type="dxa"/>
            <w:gridSpan w:val="2"/>
          </w:tcPr>
          <w:p w14:paraId="7F1A9014" w14:textId="6D203D70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線上跨境販售網址(日文為佳)</w:t>
            </w:r>
          </w:p>
          <w:p w14:paraId="391658AF" w14:textId="77777777" w:rsid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網址:</w:t>
            </w:r>
          </w:p>
          <w:p w14:paraId="29551083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QR code 貼於此</w:t>
            </w:r>
          </w:p>
        </w:tc>
      </w:tr>
      <w:tr w:rsidR="00A72C32" w:rsidRPr="00A72C32" w14:paraId="65FC5040" w14:textId="77777777" w:rsidTr="00A72C32">
        <w:trPr>
          <w:trHeight w:val="1302"/>
        </w:trPr>
        <w:tc>
          <w:tcPr>
            <w:tcW w:w="4388" w:type="dxa"/>
          </w:tcPr>
          <w:p w14:paraId="73D1E5AA" w14:textId="08E1E335" w:rsidR="00A72C32" w:rsidRPr="00A72C32" w:rsidRDefault="00A72C32" w:rsidP="003E1069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販售價格</w:t>
            </w:r>
          </w:p>
          <w:p w14:paraId="56649275" w14:textId="77777777" w:rsidR="00A72C32" w:rsidRPr="00A72C32" w:rsidRDefault="00A72C32" w:rsidP="003E1069">
            <w:pPr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gridSpan w:val="2"/>
          </w:tcPr>
          <w:p w14:paraId="6B537B54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用於FB 上之參考日元價格,非實際販售價格)</w:t>
            </w:r>
          </w:p>
          <w:p w14:paraId="7CAF23C6" w14:textId="77777777" w:rsidR="00A72C32" w:rsidRPr="00A72C32" w:rsidRDefault="00A72C32" w:rsidP="003E106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ppleSystemUIFont" w:hint="eastAsia"/>
                <w:color w:val="000000" w:themeColor="text1"/>
                <w:kern w:val="0"/>
                <w:sz w:val="20"/>
                <w:szCs w:val="20"/>
              </w:rPr>
              <w:t>_____________~______________日幣</w:t>
            </w:r>
          </w:p>
        </w:tc>
      </w:tr>
    </w:tbl>
    <w:p w14:paraId="45D94D8A" w14:textId="1B9F81B1" w:rsidR="0042191E" w:rsidRDefault="0042191E" w:rsidP="004F36C3">
      <w:pPr>
        <w:spacing w:line="400" w:lineRule="exact"/>
        <w:rPr>
          <w:rFonts w:ascii="微軟正黑體" w:eastAsia="微軟正黑體" w:hAnsi="微軟正黑體" w:cs="Arial"/>
          <w:color w:val="000000" w:themeColor="text1"/>
          <w:sz w:val="20"/>
          <w:szCs w:val="20"/>
        </w:rPr>
      </w:pPr>
    </w:p>
    <w:tbl>
      <w:tblPr>
        <w:tblStyle w:val="a3"/>
        <w:tblW w:w="9209" w:type="dxa"/>
        <w:tblLook w:val="04A0" w:firstRow="1" w:lastRow="0" w:firstColumn="1" w:lastColumn="0" w:noHBand="0" w:noVBand="1"/>
      </w:tblPr>
      <w:tblGrid>
        <w:gridCol w:w="4388"/>
        <w:gridCol w:w="4821"/>
      </w:tblGrid>
      <w:tr w:rsidR="00A72C32" w:rsidRPr="00A72C32" w14:paraId="423B9A8A" w14:textId="77777777" w:rsidTr="003E1069">
        <w:trPr>
          <w:trHeight w:val="1048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4EE18" w14:textId="4CA92C1D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產品</w:t>
            </w:r>
            <w:r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3</w:t>
            </w:r>
            <w:r w:rsidRPr="00A72C32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>中文名稱:</w:t>
            </w:r>
          </w:p>
          <w:p w14:paraId="744EB4A1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813F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檔 圖片貼於此»»</w:t>
            </w:r>
          </w:p>
          <w:p w14:paraId="328F11FF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35B241BF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12911BA0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63DD776E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A72C32" w14:paraId="40055F08" w14:textId="77777777" w:rsidTr="003E1069">
        <w:trPr>
          <w:trHeight w:val="933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48956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>英文名稱</w:t>
            </w:r>
          </w:p>
          <w:p w14:paraId="5A355C9E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8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2EF1F7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A72C32" w14:paraId="03F8213B" w14:textId="77777777" w:rsidTr="003E1069">
        <w:trPr>
          <w:trHeight w:val="435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B88A1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尺寸(公分)長     寬        高     公分</w:t>
            </w:r>
          </w:p>
        </w:tc>
        <w:tc>
          <w:tcPr>
            <w:tcW w:w="48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555059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</w:tc>
      </w:tr>
      <w:tr w:rsidR="00A72C32" w:rsidRPr="00A72C32" w14:paraId="199CCC7F" w14:textId="77777777" w:rsidTr="003E1069">
        <w:trPr>
          <w:trHeight w:val="1946"/>
        </w:trPr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F7F11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亮點內容_中文(200字)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A9694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亮點內容_日文(與中文內容同)</w:t>
            </w:r>
          </w:p>
          <w:p w14:paraId="7E4F78B7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49D6F339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  <w:p w14:paraId="563DBD87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</w:tr>
      <w:tr w:rsidR="00A72C32" w:rsidRPr="00A72C32" w14:paraId="225536F4" w14:textId="77777777" w:rsidTr="003E1069">
        <w:trPr>
          <w:trHeight w:val="2425"/>
        </w:trPr>
        <w:tc>
          <w:tcPr>
            <w:tcW w:w="4388" w:type="dxa"/>
          </w:tcPr>
          <w:p w14:paraId="2F5DDF8E" w14:textId="110E2CF4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公司品牌官網</w:t>
            </w:r>
          </w:p>
          <w:p w14:paraId="3F562600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網址:</w:t>
            </w:r>
          </w:p>
          <w:p w14:paraId="66FC988D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QR code 貼於此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54F2A" w14:textId="67DF4D00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線上跨境販售網址(日文為佳)</w:t>
            </w:r>
          </w:p>
          <w:p w14:paraId="466AADFD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網址:</w:t>
            </w:r>
          </w:p>
          <w:p w14:paraId="05A19170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QR code 貼於此</w:t>
            </w:r>
          </w:p>
        </w:tc>
      </w:tr>
      <w:tr w:rsidR="00A72C32" w:rsidRPr="00A72C32" w14:paraId="5E79FFAC" w14:textId="77777777" w:rsidTr="008B1632">
        <w:trPr>
          <w:trHeight w:val="1302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A0F6D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販售價格</w:t>
            </w:r>
          </w:p>
          <w:p w14:paraId="4E777EBB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用於FB 上之參考日元價格,非實際販售價格)</w:t>
            </w:r>
          </w:p>
          <w:p w14:paraId="59459BE2" w14:textId="77777777" w:rsidR="00A72C32" w:rsidRPr="00A72C32" w:rsidRDefault="00A72C32" w:rsidP="00A72C32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_____________~______________日幣</w:t>
            </w:r>
          </w:p>
        </w:tc>
      </w:tr>
    </w:tbl>
    <w:p w14:paraId="513F1FFE" w14:textId="77777777" w:rsidR="00A72C32" w:rsidRPr="00A72C32" w:rsidRDefault="00A72C32" w:rsidP="004F36C3">
      <w:pPr>
        <w:spacing w:line="400" w:lineRule="exact"/>
        <w:rPr>
          <w:rFonts w:ascii="微軟正黑體" w:eastAsia="微軟正黑體" w:hAnsi="微軟正黑體" w:cs="Arial" w:hint="eastAsia"/>
          <w:color w:val="000000" w:themeColor="text1"/>
          <w:sz w:val="20"/>
          <w:szCs w:val="20"/>
        </w:rPr>
      </w:pPr>
    </w:p>
    <w:p w14:paraId="50DBE42B" w14:textId="751BC81F" w:rsidR="00F95016" w:rsidRPr="00E41521" w:rsidRDefault="004F36C3" w:rsidP="004F36C3">
      <w:pPr>
        <w:spacing w:line="400" w:lineRule="exact"/>
        <w:rPr>
          <w:rFonts w:ascii="微軟正黑體" w:eastAsia="微軟正黑體" w:hAnsi="微軟正黑體" w:cs="Arial"/>
          <w:b/>
          <w:bCs/>
          <w:color w:val="000000" w:themeColor="text1"/>
          <w:sz w:val="20"/>
          <w:szCs w:val="20"/>
        </w:rPr>
      </w:pPr>
      <w:r w:rsidRPr="00E41521">
        <w:rPr>
          <w:rFonts w:ascii="微軟正黑體" w:eastAsia="微軟正黑體" w:hAnsi="微軟正黑體" w:cs="Arial" w:hint="eastAsia"/>
          <w:b/>
          <w:bCs/>
          <w:color w:val="000000" w:themeColor="text1"/>
          <w:sz w:val="20"/>
          <w:szCs w:val="20"/>
        </w:rPr>
        <w:t>3.</w:t>
      </w:r>
      <w:r w:rsidR="00F95016" w:rsidRPr="00E41521">
        <w:rPr>
          <w:rFonts w:ascii="微軟正黑體" w:eastAsia="微軟正黑體" w:hAnsi="微軟正黑體" w:cs="Arial"/>
          <w:b/>
          <w:bCs/>
          <w:color w:val="000000" w:themeColor="text1"/>
          <w:sz w:val="20"/>
          <w:szCs w:val="20"/>
        </w:rPr>
        <w:t>影片</w:t>
      </w:r>
      <w:bookmarkStart w:id="2" w:name="_Hlk46148351"/>
    </w:p>
    <w:p w14:paraId="48DF27C4" w14:textId="77777777" w:rsidR="004F36C3" w:rsidRPr="00E41521" w:rsidRDefault="004F36C3" w:rsidP="004F36C3">
      <w:pPr>
        <w:spacing w:line="400" w:lineRule="exact"/>
        <w:rPr>
          <w:rFonts w:ascii="微軟正黑體" w:eastAsia="微軟正黑體" w:hAnsi="微軟正黑體" w:cs="Arial"/>
          <w:color w:val="000000" w:themeColor="text1"/>
          <w:sz w:val="20"/>
          <w:szCs w:val="20"/>
        </w:rPr>
      </w:pPr>
    </w:p>
    <w:tbl>
      <w:tblPr>
        <w:tblStyle w:val="a3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E41521" w:rsidRPr="00E41521" w14:paraId="614BCA8D" w14:textId="77777777" w:rsidTr="00A72C32">
        <w:trPr>
          <w:trHeight w:val="1691"/>
        </w:trPr>
        <w:tc>
          <w:tcPr>
            <w:tcW w:w="9209" w:type="dxa"/>
            <w:tcBorders>
              <w:bottom w:val="single" w:sz="4" w:space="0" w:color="auto"/>
            </w:tcBorders>
          </w:tcPr>
          <w:p w14:paraId="5F2BEB50" w14:textId="77777777" w:rsidR="00312D81" w:rsidRPr="00E41521" w:rsidRDefault="00451199" w:rsidP="00F9501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1)規格</w:t>
            </w:r>
          </w:p>
          <w:p w14:paraId="2CDD5373" w14:textId="77777777" w:rsidR="00312D81" w:rsidRPr="00E41521" w:rsidRDefault="00312D81" w:rsidP="00F9501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  <w:t>1分鐘及10秒各1支</w:t>
            </w: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(建議含英文字幕及音效)</w:t>
            </w:r>
          </w:p>
          <w:p w14:paraId="0C8C6BCA" w14:textId="77777777" w:rsidR="00312D81" w:rsidRPr="00E41521" w:rsidRDefault="00312D81" w:rsidP="00F9501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影片檔案大小：以 4 GB 為上限</w:t>
            </w:r>
          </w:p>
          <w:p w14:paraId="78F4C58E" w14:textId="4BB61DBC" w:rsidR="00451199" w:rsidRPr="00E41521" w:rsidRDefault="00312D81" w:rsidP="00451199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影片長寬比9:16至16:9正方形格式 1:1 為主</w:t>
            </w:r>
          </w:p>
        </w:tc>
      </w:tr>
      <w:tr w:rsidR="00E41521" w:rsidRPr="00E41521" w14:paraId="52F202F8" w14:textId="77777777" w:rsidTr="00DB3AF7">
        <w:trPr>
          <w:trHeight w:val="619"/>
        </w:trPr>
        <w:tc>
          <w:tcPr>
            <w:tcW w:w="9209" w:type="dxa"/>
            <w:tcBorders>
              <w:right w:val="single" w:sz="4" w:space="0" w:color="auto"/>
            </w:tcBorders>
          </w:tcPr>
          <w:p w14:paraId="09BDD71C" w14:textId="2BA57A50" w:rsidR="00451199" w:rsidRPr="00E41521" w:rsidRDefault="00451199" w:rsidP="0042191E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2)影片連結檔</w:t>
            </w:r>
          </w:p>
        </w:tc>
      </w:tr>
      <w:tr w:rsidR="00E41521" w:rsidRPr="00E41521" w14:paraId="3B1690C9" w14:textId="77777777" w:rsidTr="00312D81">
        <w:trPr>
          <w:trHeight w:val="1092"/>
        </w:trPr>
        <w:tc>
          <w:tcPr>
            <w:tcW w:w="9209" w:type="dxa"/>
          </w:tcPr>
          <w:p w14:paraId="17C1E154" w14:textId="77777777" w:rsidR="00451199" w:rsidRPr="00E41521" w:rsidRDefault="00451199" w:rsidP="00F9501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 xml:space="preserve">1分鐘影片連結: </w:t>
            </w:r>
          </w:p>
          <w:p w14:paraId="7B63B4A8" w14:textId="22E12ACB" w:rsidR="002931C6" w:rsidRPr="00E41521" w:rsidRDefault="002931C6" w:rsidP="00F9501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</w:tr>
      <w:tr w:rsidR="00A72C32" w:rsidRPr="00E41521" w14:paraId="021AD0D0" w14:textId="77777777" w:rsidTr="00A72C32">
        <w:trPr>
          <w:trHeight w:val="1102"/>
        </w:trPr>
        <w:tc>
          <w:tcPr>
            <w:tcW w:w="9209" w:type="dxa"/>
          </w:tcPr>
          <w:p w14:paraId="17099ECE" w14:textId="77777777" w:rsidR="00451199" w:rsidRPr="00E41521" w:rsidRDefault="00451199" w:rsidP="00F9501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10秒影片連結:</w:t>
            </w:r>
          </w:p>
          <w:p w14:paraId="579ECC92" w14:textId="33336CE9" w:rsidR="002931C6" w:rsidRPr="00E41521" w:rsidRDefault="002931C6" w:rsidP="00F9501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</w:tr>
      <w:bookmarkEnd w:id="0"/>
      <w:bookmarkEnd w:id="2"/>
    </w:tbl>
    <w:p w14:paraId="3A0B8AC0" w14:textId="381153EC" w:rsidR="00F17D69" w:rsidRPr="00E41521" w:rsidRDefault="00F17D69" w:rsidP="00DF014E">
      <w:pPr>
        <w:pStyle w:val="a8"/>
        <w:spacing w:line="276" w:lineRule="exact"/>
        <w:ind w:left="2881" w:right="2781"/>
        <w:jc w:val="center"/>
        <w:rPr>
          <w:rFonts w:ascii="微軟正黑體" w:eastAsia="微軟正黑體" w:hAnsi="微軟正黑體" w:cs="Arial"/>
          <w:color w:val="000000" w:themeColor="text1"/>
          <w:sz w:val="20"/>
          <w:szCs w:val="20"/>
        </w:rPr>
      </w:pPr>
    </w:p>
    <w:tbl>
      <w:tblPr>
        <w:tblStyle w:val="a3"/>
        <w:tblW w:w="9214" w:type="dxa"/>
        <w:tblInd w:w="-5" w:type="dxa"/>
        <w:tblLook w:val="04A0" w:firstRow="1" w:lastRow="0" w:firstColumn="1" w:lastColumn="0" w:noHBand="0" w:noVBand="1"/>
      </w:tblPr>
      <w:tblGrid>
        <w:gridCol w:w="4678"/>
        <w:gridCol w:w="4536"/>
      </w:tblGrid>
      <w:tr w:rsidR="00E41521" w:rsidRPr="00E41521" w14:paraId="7CF4BAAD" w14:textId="77777777" w:rsidTr="00F55AB4">
        <w:trPr>
          <w:trHeight w:val="3010"/>
        </w:trPr>
        <w:tc>
          <w:tcPr>
            <w:tcW w:w="4678" w:type="dxa"/>
            <w:vMerge w:val="restart"/>
          </w:tcPr>
          <w:p w14:paraId="1D1B4DD9" w14:textId="595ED8DF" w:rsidR="00A61906" w:rsidRPr="00A61906" w:rsidRDefault="00F55AB4" w:rsidP="00A61906">
            <w:pPr>
              <w:pStyle w:val="aa"/>
              <w:numPr>
                <w:ilvl w:val="0"/>
                <w:numId w:val="6"/>
              </w:numPr>
              <w:spacing w:line="400" w:lineRule="exact"/>
              <w:ind w:leftChars="0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72C32"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  <w:t>產品情境照片2張</w:t>
            </w:r>
            <w:r w:rsidR="00A72C32" w:rsidRPr="00A72C32"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  <w:t>(</w:t>
            </w:r>
            <w:r w:rsidR="00A61906">
              <w:rPr>
                <w:rFonts w:ascii="微軟正黑體" w:eastAsia="微軟正黑體" w:hAnsi="微軟正黑體" w:cs="Arial" w:hint="eastAsia"/>
                <w:b/>
                <w:bCs/>
                <w:color w:val="000000" w:themeColor="text1"/>
                <w:sz w:val="20"/>
                <w:szCs w:val="20"/>
              </w:rPr>
              <w:t>640*64)0</w:t>
            </w:r>
            <w:r w:rsidR="00A61906" w:rsidRPr="00A61906"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  <w:t xml:space="preserve"> </w:t>
            </w:r>
          </w:p>
          <w:p w14:paraId="71660FD1" w14:textId="7A395A9A" w:rsidR="00F55AB4" w:rsidRDefault="00A61906" w:rsidP="00A61906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A61906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圖檔另以附件寄送或提供連結</w:t>
            </w:r>
            <w:r w:rsidR="00F9011D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:</w:t>
            </w:r>
          </w:p>
          <w:p w14:paraId="68575A8A" w14:textId="77777777" w:rsidR="00F9011D" w:rsidRPr="00A61906" w:rsidRDefault="00F9011D" w:rsidP="00A61906">
            <w:pPr>
              <w:spacing w:line="400" w:lineRule="exact"/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</w:pPr>
          </w:p>
          <w:p w14:paraId="1CBED766" w14:textId="578282FC" w:rsidR="00F55AB4" w:rsidRPr="00E41521" w:rsidRDefault="00F55AB4" w:rsidP="001D227E">
            <w:pPr>
              <w:spacing w:line="400" w:lineRule="exact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536" w:type="dxa"/>
          </w:tcPr>
          <w:p w14:paraId="605A22C5" w14:textId="7375C209" w:rsidR="00F55AB4" w:rsidRPr="00E41521" w:rsidRDefault="001D227E" w:rsidP="0042191E">
            <w:pPr>
              <w:pStyle w:val="a8"/>
              <w:spacing w:line="276" w:lineRule="exact"/>
              <w:ind w:right="1169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1D227E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情境圖片1貼於此»»</w:t>
            </w:r>
          </w:p>
        </w:tc>
      </w:tr>
      <w:tr w:rsidR="00E41521" w:rsidRPr="00E41521" w14:paraId="609A4DF3" w14:textId="77777777" w:rsidTr="00F55AB4">
        <w:trPr>
          <w:trHeight w:val="2966"/>
        </w:trPr>
        <w:tc>
          <w:tcPr>
            <w:tcW w:w="4678" w:type="dxa"/>
            <w:vMerge/>
          </w:tcPr>
          <w:p w14:paraId="53AA7A41" w14:textId="77777777" w:rsidR="00F55AB4" w:rsidRPr="00E41521" w:rsidRDefault="00F55AB4" w:rsidP="00F55AB4">
            <w:pPr>
              <w:pStyle w:val="a8"/>
              <w:spacing w:line="276" w:lineRule="exact"/>
              <w:ind w:right="2781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4536" w:type="dxa"/>
          </w:tcPr>
          <w:p w14:paraId="4E20EFBF" w14:textId="1376AAB2" w:rsidR="00F55AB4" w:rsidRPr="00E41521" w:rsidRDefault="0042191E" w:rsidP="0042191E">
            <w:pPr>
              <w:pStyle w:val="a8"/>
              <w:spacing w:line="276" w:lineRule="exact"/>
              <w:ind w:right="1877"/>
              <w:rPr>
                <w:rFonts w:ascii="微軟正黑體" w:eastAsia="微軟正黑體" w:hAnsi="微軟正黑體" w:cs="Arial"/>
                <w:color w:val="000000" w:themeColor="text1"/>
                <w:sz w:val="20"/>
                <w:szCs w:val="20"/>
              </w:rPr>
            </w:pPr>
            <w:r w:rsidRPr="00E41521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情境圖片2</w:t>
            </w:r>
            <w:r w:rsidR="001D227E" w:rsidRPr="001D227E">
              <w:rPr>
                <w:rFonts w:ascii="微軟正黑體" w:eastAsia="微軟正黑體" w:hAnsi="微軟正黑體" w:cs="Arial" w:hint="eastAsia"/>
                <w:color w:val="000000" w:themeColor="text1"/>
                <w:sz w:val="20"/>
                <w:szCs w:val="20"/>
              </w:rPr>
              <w:t>貼於此»»</w:t>
            </w:r>
          </w:p>
        </w:tc>
      </w:tr>
    </w:tbl>
    <w:p w14:paraId="2A8AC68B" w14:textId="77777777" w:rsidR="00F55AB4" w:rsidRPr="00E41521" w:rsidRDefault="00F55AB4" w:rsidP="00F55AB4">
      <w:pPr>
        <w:pStyle w:val="a8"/>
        <w:spacing w:line="276" w:lineRule="exact"/>
        <w:ind w:leftChars="-77" w:left="-185" w:right="2781" w:firstLineChars="100" w:firstLine="200"/>
        <w:rPr>
          <w:rFonts w:ascii="微軟正黑體" w:eastAsia="微軟正黑體" w:hAnsi="微軟正黑體" w:cs="Arial"/>
          <w:color w:val="000000" w:themeColor="text1"/>
          <w:sz w:val="20"/>
          <w:szCs w:val="20"/>
        </w:rPr>
      </w:pPr>
    </w:p>
    <w:sectPr w:rsidR="00F55AB4" w:rsidRPr="00E41521" w:rsidSect="00312D81">
      <w:pgSz w:w="11906" w:h="16838"/>
      <w:pgMar w:top="1440" w:right="1800" w:bottom="1440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FEF34" w14:textId="77777777" w:rsidR="00AF3E73" w:rsidRDefault="00AF3E73" w:rsidP="002552DB">
      <w:r>
        <w:separator/>
      </w:r>
    </w:p>
  </w:endnote>
  <w:endnote w:type="continuationSeparator" w:id="0">
    <w:p w14:paraId="31F2ED38" w14:textId="77777777" w:rsidR="00AF3E73" w:rsidRDefault="00AF3E73" w:rsidP="00255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SystemUI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E9B70" w14:textId="77777777" w:rsidR="00AF3E73" w:rsidRDefault="00AF3E73" w:rsidP="002552DB">
      <w:r>
        <w:separator/>
      </w:r>
    </w:p>
  </w:footnote>
  <w:footnote w:type="continuationSeparator" w:id="0">
    <w:p w14:paraId="0161AA37" w14:textId="77777777" w:rsidR="00AF3E73" w:rsidRDefault="00AF3E73" w:rsidP="002552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372D3"/>
    <w:multiLevelType w:val="hybridMultilevel"/>
    <w:tmpl w:val="C30053FA"/>
    <w:lvl w:ilvl="0" w:tplc="FFFC0D12">
      <w:numFmt w:val="bullet"/>
      <w:lvlText w:val="•"/>
      <w:lvlJc w:val="left"/>
      <w:pPr>
        <w:ind w:left="1200" w:hanging="48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" w15:restartNumberingAfterBreak="0">
    <w:nsid w:val="1893770F"/>
    <w:multiLevelType w:val="hybridMultilevel"/>
    <w:tmpl w:val="2C923BAE"/>
    <w:lvl w:ilvl="0" w:tplc="61BE3C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6A8386D"/>
    <w:multiLevelType w:val="hybridMultilevel"/>
    <w:tmpl w:val="107A953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27478AA"/>
    <w:multiLevelType w:val="hybridMultilevel"/>
    <w:tmpl w:val="C8084EA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7204200"/>
    <w:multiLevelType w:val="hybridMultilevel"/>
    <w:tmpl w:val="B234FFD0"/>
    <w:lvl w:ilvl="0" w:tplc="6BDAF1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8BD5DB4"/>
    <w:multiLevelType w:val="hybridMultilevel"/>
    <w:tmpl w:val="05C4A854"/>
    <w:lvl w:ilvl="0" w:tplc="A0B23D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FE9183C"/>
    <w:multiLevelType w:val="hybridMultilevel"/>
    <w:tmpl w:val="BF2230E2"/>
    <w:lvl w:ilvl="0" w:tplc="04090003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7" w15:restartNumberingAfterBreak="0">
    <w:nsid w:val="769F1121"/>
    <w:multiLevelType w:val="hybridMultilevel"/>
    <w:tmpl w:val="0EAAED44"/>
    <w:lvl w:ilvl="0" w:tplc="8C5E55DA">
      <w:start w:val="1"/>
      <w:numFmt w:val="decimal"/>
      <w:lvlText w:val="%1."/>
      <w:lvlJc w:val="left"/>
      <w:pPr>
        <w:ind w:left="581" w:hanging="481"/>
      </w:pPr>
      <w:rPr>
        <w:rFonts w:ascii="SimSun" w:eastAsia="SimSun" w:hAnsi="SimSun" w:cs="SimSun" w:hint="default"/>
        <w:b/>
        <w:bCs/>
        <w:color w:val="313131"/>
        <w:spacing w:val="0"/>
        <w:w w:val="99"/>
        <w:sz w:val="24"/>
        <w:szCs w:val="24"/>
        <w:lang w:val="en-US" w:eastAsia="en-US" w:bidi="en-US"/>
      </w:rPr>
    </w:lvl>
    <w:lvl w:ilvl="1" w:tplc="FFFC0D12">
      <w:numFmt w:val="bullet"/>
      <w:lvlText w:val="•"/>
      <w:lvlJc w:val="left"/>
      <w:pPr>
        <w:ind w:left="1420" w:hanging="481"/>
      </w:pPr>
      <w:rPr>
        <w:rFonts w:hint="default"/>
        <w:lang w:val="en-US" w:eastAsia="en-US" w:bidi="en-US"/>
      </w:rPr>
    </w:lvl>
    <w:lvl w:ilvl="2" w:tplc="D1925792">
      <w:numFmt w:val="bullet"/>
      <w:lvlText w:val="•"/>
      <w:lvlJc w:val="left"/>
      <w:pPr>
        <w:ind w:left="2260" w:hanging="481"/>
      </w:pPr>
      <w:rPr>
        <w:rFonts w:hint="default"/>
        <w:lang w:val="en-US" w:eastAsia="en-US" w:bidi="en-US"/>
      </w:rPr>
    </w:lvl>
    <w:lvl w:ilvl="3" w:tplc="12663C70">
      <w:numFmt w:val="bullet"/>
      <w:lvlText w:val="•"/>
      <w:lvlJc w:val="left"/>
      <w:pPr>
        <w:ind w:left="3100" w:hanging="481"/>
      </w:pPr>
      <w:rPr>
        <w:rFonts w:hint="default"/>
        <w:lang w:val="en-US" w:eastAsia="en-US" w:bidi="en-US"/>
      </w:rPr>
    </w:lvl>
    <w:lvl w:ilvl="4" w:tplc="0218C6FE">
      <w:numFmt w:val="bullet"/>
      <w:lvlText w:val="•"/>
      <w:lvlJc w:val="left"/>
      <w:pPr>
        <w:ind w:left="3940" w:hanging="481"/>
      </w:pPr>
      <w:rPr>
        <w:rFonts w:hint="default"/>
        <w:lang w:val="en-US" w:eastAsia="en-US" w:bidi="en-US"/>
      </w:rPr>
    </w:lvl>
    <w:lvl w:ilvl="5" w:tplc="78E8F062">
      <w:numFmt w:val="bullet"/>
      <w:lvlText w:val="•"/>
      <w:lvlJc w:val="left"/>
      <w:pPr>
        <w:ind w:left="4780" w:hanging="481"/>
      </w:pPr>
      <w:rPr>
        <w:rFonts w:hint="default"/>
        <w:lang w:val="en-US" w:eastAsia="en-US" w:bidi="en-US"/>
      </w:rPr>
    </w:lvl>
    <w:lvl w:ilvl="6" w:tplc="A48C3606">
      <w:numFmt w:val="bullet"/>
      <w:lvlText w:val="•"/>
      <w:lvlJc w:val="left"/>
      <w:pPr>
        <w:ind w:left="5620" w:hanging="481"/>
      </w:pPr>
      <w:rPr>
        <w:rFonts w:hint="default"/>
        <w:lang w:val="en-US" w:eastAsia="en-US" w:bidi="en-US"/>
      </w:rPr>
    </w:lvl>
    <w:lvl w:ilvl="7" w:tplc="FB2EC09C">
      <w:numFmt w:val="bullet"/>
      <w:lvlText w:val="•"/>
      <w:lvlJc w:val="left"/>
      <w:pPr>
        <w:ind w:left="6460" w:hanging="481"/>
      </w:pPr>
      <w:rPr>
        <w:rFonts w:hint="default"/>
        <w:lang w:val="en-US" w:eastAsia="en-US" w:bidi="en-US"/>
      </w:rPr>
    </w:lvl>
    <w:lvl w:ilvl="8" w:tplc="DAE6252C">
      <w:numFmt w:val="bullet"/>
      <w:lvlText w:val="•"/>
      <w:lvlJc w:val="left"/>
      <w:pPr>
        <w:ind w:left="7300" w:hanging="481"/>
      </w:pPr>
      <w:rPr>
        <w:rFonts w:hint="default"/>
        <w:lang w:val="en-US" w:eastAsia="en-US" w:bidi="en-US"/>
      </w:rPr>
    </w:lvl>
  </w:abstractNum>
  <w:num w:numId="1" w16cid:durableId="304898156">
    <w:abstractNumId w:val="4"/>
  </w:num>
  <w:num w:numId="2" w16cid:durableId="1126394481">
    <w:abstractNumId w:val="7"/>
  </w:num>
  <w:num w:numId="3" w16cid:durableId="173346281">
    <w:abstractNumId w:val="0"/>
  </w:num>
  <w:num w:numId="4" w16cid:durableId="1235163723">
    <w:abstractNumId w:val="6"/>
  </w:num>
  <w:num w:numId="5" w16cid:durableId="1327201562">
    <w:abstractNumId w:val="3"/>
  </w:num>
  <w:num w:numId="6" w16cid:durableId="677540264">
    <w:abstractNumId w:val="5"/>
  </w:num>
  <w:num w:numId="7" w16cid:durableId="1323462497">
    <w:abstractNumId w:val="2"/>
  </w:num>
  <w:num w:numId="8" w16cid:durableId="1225526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MDSztLQ0tjCytDBU0lEKTi0uzszPAykwqQUA7Wt0jiwAAAA="/>
  </w:docVars>
  <w:rsids>
    <w:rsidRoot w:val="002552DB"/>
    <w:rsid w:val="00011303"/>
    <w:rsid w:val="00034938"/>
    <w:rsid w:val="00064890"/>
    <w:rsid w:val="00065ACC"/>
    <w:rsid w:val="000741D1"/>
    <w:rsid w:val="000A14EF"/>
    <w:rsid w:val="000E08E2"/>
    <w:rsid w:val="000E094C"/>
    <w:rsid w:val="00107F64"/>
    <w:rsid w:val="001257C3"/>
    <w:rsid w:val="001414AE"/>
    <w:rsid w:val="00177ACE"/>
    <w:rsid w:val="001924A7"/>
    <w:rsid w:val="001A2946"/>
    <w:rsid w:val="001B164B"/>
    <w:rsid w:val="001D227E"/>
    <w:rsid w:val="0024562C"/>
    <w:rsid w:val="002534B1"/>
    <w:rsid w:val="002552DB"/>
    <w:rsid w:val="00281699"/>
    <w:rsid w:val="002931C6"/>
    <w:rsid w:val="002B3A5B"/>
    <w:rsid w:val="002C36B1"/>
    <w:rsid w:val="002D2104"/>
    <w:rsid w:val="002D7209"/>
    <w:rsid w:val="002E4574"/>
    <w:rsid w:val="00312D81"/>
    <w:rsid w:val="00353869"/>
    <w:rsid w:val="0036725D"/>
    <w:rsid w:val="003875CE"/>
    <w:rsid w:val="00391EA7"/>
    <w:rsid w:val="003B3D5D"/>
    <w:rsid w:val="003B7564"/>
    <w:rsid w:val="003E00A3"/>
    <w:rsid w:val="003E4B68"/>
    <w:rsid w:val="00406935"/>
    <w:rsid w:val="0042191E"/>
    <w:rsid w:val="00434CE6"/>
    <w:rsid w:val="00451199"/>
    <w:rsid w:val="00455DA6"/>
    <w:rsid w:val="004665BA"/>
    <w:rsid w:val="004B0493"/>
    <w:rsid w:val="004B0567"/>
    <w:rsid w:val="004F36C3"/>
    <w:rsid w:val="00535B2C"/>
    <w:rsid w:val="0054207B"/>
    <w:rsid w:val="00575931"/>
    <w:rsid w:val="005827C9"/>
    <w:rsid w:val="005962D9"/>
    <w:rsid w:val="005F4E23"/>
    <w:rsid w:val="00600348"/>
    <w:rsid w:val="00602A18"/>
    <w:rsid w:val="00605A4A"/>
    <w:rsid w:val="00625B2B"/>
    <w:rsid w:val="00644AEC"/>
    <w:rsid w:val="00695C2B"/>
    <w:rsid w:val="006A5829"/>
    <w:rsid w:val="006C455D"/>
    <w:rsid w:val="00744B00"/>
    <w:rsid w:val="00765223"/>
    <w:rsid w:val="007A3CF7"/>
    <w:rsid w:val="007C0438"/>
    <w:rsid w:val="007E2FC7"/>
    <w:rsid w:val="008013A9"/>
    <w:rsid w:val="00885F34"/>
    <w:rsid w:val="008B6576"/>
    <w:rsid w:val="008C4AA8"/>
    <w:rsid w:val="008F248A"/>
    <w:rsid w:val="00901610"/>
    <w:rsid w:val="00907F63"/>
    <w:rsid w:val="00991F1B"/>
    <w:rsid w:val="009A3991"/>
    <w:rsid w:val="009C499C"/>
    <w:rsid w:val="009E7280"/>
    <w:rsid w:val="00A61906"/>
    <w:rsid w:val="00A72C32"/>
    <w:rsid w:val="00A93E1D"/>
    <w:rsid w:val="00AF3E73"/>
    <w:rsid w:val="00B0107C"/>
    <w:rsid w:val="00B017B6"/>
    <w:rsid w:val="00B13BF7"/>
    <w:rsid w:val="00B7777D"/>
    <w:rsid w:val="00B81839"/>
    <w:rsid w:val="00BA1C3C"/>
    <w:rsid w:val="00C10E8A"/>
    <w:rsid w:val="00C54E50"/>
    <w:rsid w:val="00C91B8B"/>
    <w:rsid w:val="00CA5C5E"/>
    <w:rsid w:val="00CF2E6F"/>
    <w:rsid w:val="00D34CCC"/>
    <w:rsid w:val="00D50EF1"/>
    <w:rsid w:val="00D62062"/>
    <w:rsid w:val="00DB3AF7"/>
    <w:rsid w:val="00DD081B"/>
    <w:rsid w:val="00DF014E"/>
    <w:rsid w:val="00DF3289"/>
    <w:rsid w:val="00E41521"/>
    <w:rsid w:val="00E64C2D"/>
    <w:rsid w:val="00E733A1"/>
    <w:rsid w:val="00E756B5"/>
    <w:rsid w:val="00E86B3A"/>
    <w:rsid w:val="00EA2183"/>
    <w:rsid w:val="00EA46D7"/>
    <w:rsid w:val="00EB1B4D"/>
    <w:rsid w:val="00EE3E52"/>
    <w:rsid w:val="00F17D69"/>
    <w:rsid w:val="00F362E1"/>
    <w:rsid w:val="00F42AFE"/>
    <w:rsid w:val="00F42ECE"/>
    <w:rsid w:val="00F55AB4"/>
    <w:rsid w:val="00F9011D"/>
    <w:rsid w:val="00F95016"/>
    <w:rsid w:val="00FA4934"/>
    <w:rsid w:val="00FA659C"/>
    <w:rsid w:val="00FA7F9C"/>
    <w:rsid w:val="00FE3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F340B"/>
  <w15:chartTrackingRefBased/>
  <w15:docId w15:val="{AB77860B-1F04-4518-9012-6637FFE72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1C6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552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2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552D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552D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552DB"/>
    <w:rPr>
      <w:sz w:val="20"/>
      <w:szCs w:val="20"/>
    </w:rPr>
  </w:style>
  <w:style w:type="paragraph" w:styleId="a8">
    <w:name w:val="Body Text"/>
    <w:basedOn w:val="a"/>
    <w:link w:val="a9"/>
    <w:uiPriority w:val="99"/>
    <w:semiHidden/>
    <w:unhideWhenUsed/>
    <w:rsid w:val="00E733A1"/>
    <w:pPr>
      <w:spacing w:after="120"/>
    </w:pPr>
  </w:style>
  <w:style w:type="character" w:customStyle="1" w:styleId="a9">
    <w:name w:val="本文 字元"/>
    <w:basedOn w:val="a0"/>
    <w:link w:val="a8"/>
    <w:uiPriority w:val="99"/>
    <w:semiHidden/>
    <w:rsid w:val="00E733A1"/>
  </w:style>
  <w:style w:type="table" w:customStyle="1" w:styleId="TableNormal">
    <w:name w:val="Table Normal"/>
    <w:uiPriority w:val="2"/>
    <w:semiHidden/>
    <w:unhideWhenUsed/>
    <w:qFormat/>
    <w:rsid w:val="00E733A1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a">
    <w:name w:val="List Paragraph"/>
    <w:basedOn w:val="a"/>
    <w:uiPriority w:val="1"/>
    <w:qFormat/>
    <w:rsid w:val="00B81839"/>
    <w:pPr>
      <w:ind w:leftChars="200" w:left="480"/>
    </w:pPr>
  </w:style>
  <w:style w:type="paragraph" w:customStyle="1" w:styleId="TableParagraph">
    <w:name w:val="Table Paragraph"/>
    <w:basedOn w:val="a"/>
    <w:uiPriority w:val="1"/>
    <w:qFormat/>
    <w:rsid w:val="00DF014E"/>
    <w:pPr>
      <w:autoSpaceDE w:val="0"/>
      <w:autoSpaceDN w:val="0"/>
      <w:jc w:val="center"/>
    </w:pPr>
    <w:rPr>
      <w:rFonts w:ascii="SimSun" w:eastAsia="SimSun" w:hAnsi="SimSun" w:cs="SimSun"/>
      <w:kern w:val="0"/>
      <w:sz w:val="22"/>
      <w:lang w:eastAsia="en-US" w:bidi="en-US"/>
    </w:rPr>
  </w:style>
  <w:style w:type="character" w:styleId="ab">
    <w:name w:val="Hyperlink"/>
    <w:basedOn w:val="a0"/>
    <w:uiPriority w:val="99"/>
    <w:unhideWhenUsed/>
    <w:rsid w:val="00FE386B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E38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A882C-9D61-4E8B-A41B-3C1EB3963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236</Words>
  <Characters>1350</Characters>
  <Application>Microsoft Office Word</Application>
  <DocSecurity>0</DocSecurity>
  <Lines>11</Lines>
  <Paragraphs>3</Paragraphs>
  <ScaleCrop>false</ScaleCrop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YU CHANG IRENA</dc:creator>
  <cp:keywords/>
  <dc:description/>
  <cp:lastModifiedBy>張惠毓 HUI YU CHANG IRENA</cp:lastModifiedBy>
  <cp:revision>4</cp:revision>
  <cp:lastPrinted>2020-02-18T09:11:00Z</cp:lastPrinted>
  <dcterms:created xsi:type="dcterms:W3CDTF">2023-01-30T04:04:00Z</dcterms:created>
  <dcterms:modified xsi:type="dcterms:W3CDTF">2023-01-30T04:52:00Z</dcterms:modified>
</cp:coreProperties>
</file>